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the Baker Internship Position at Prestigious Osaka Bakery Establishment</w:t>
      </w:r>
    </w:p>
    <w:bookmarkEnd w:id="20"/>
    <w:p>
      <w:pPr>
        <w:pStyle w:val="BodyText"/>
      </w:pPr>
      <w:r>
        <w:t xml:space="preserve">June 15, 2023</w:t>
      </w:r>
    </w:p>
    <w:p>
      <w:pPr>
        <w:pStyle w:val="BodyText"/>
      </w:pPr>
      <w:r>
        <w:t xml:space="preserve">Hiring Manager</w:t>
      </w:r>
      <w:r>
        <w:br/>
      </w:r>
      <w:r>
        <w:t xml:space="preserve">Osaka Sweets Heritage Co.</w:t>
      </w:r>
      <w:r>
        <w:br/>
      </w:r>
      <w:r>
        <w:t xml:space="preserve">6-8 Dōjima Chūō, Kita-ku</w:t>
      </w:r>
      <w:r>
        <w:br/>
      </w:r>
      <w:r>
        <w:t xml:space="preserve">Osaka City, Osaka Prefecture 530-0047</w:t>
      </w:r>
      <w:r>
        <w:br/>
      </w:r>
      <w:r>
        <w:t xml:space="preserve">JAPAN</w:t>
      </w:r>
    </w:p>
    <w:p>
      <w:pPr>
        <w:pStyle w:val="BodyText"/>
      </w:pPr>
      <w:r>
        <w:t xml:space="preserve">Dear Hiring Manager,</w:t>
      </w:r>
    </w:p>
    <w:p>
      <w:pPr>
        <w:pStyle w:val="BodyText"/>
      </w:pPr>
      <w:r>
        <w:t xml:space="preserve">I am writing with profound enthusiasm to submit my Internship Application Letter for the Baker Internship position at Osaka Sweets Heritage Co., as advertised on the Japan International Student Exchange Program portal. With a dedicated background in artisanal bread and pastry production, coupled with an unwavering passion for Japanese culinary culture, I am confident that this opportunity represents the ideal next step in my professional journey toward becoming a globally-minded Baker specializing in authentic Japanese baking traditions.</w:t>
      </w:r>
    </w:p>
    <w:bookmarkStart w:id="21" w:name="X26a530c3c36a7be941f56cd3545003d6e1bc83b"/>
    <w:p>
      <w:pPr>
        <w:pStyle w:val="Heading2"/>
      </w:pPr>
      <w:r>
        <w:t xml:space="preserve">Professional Foundation and Technical Expertise</w:t>
      </w:r>
    </w:p>
    <w:p>
      <w:pPr>
        <w:pStyle w:val="FirstParagraph"/>
      </w:pPr>
      <w:r>
        <w:t xml:space="preserve">My baking journey began at the age of 16 through a vocational program at Portland Culinary Institute, where I mastered fundamental techniques in sourdough fermentation, laminated doughs, and gluten development. Over the past three years as an apprentice at "Artisan Hearth Bakery" in Oregon, I have honed my skills through rigorous daily routines—preparing 200+ loaves of French baguettes and 50+ specialty pastries under the guidance of master bakers. This experience has equipped me with precise measurement techniques, equipment operation (including commercial mixers and proofing cabinets), and quality control protocols critical to producing consistent, high-quality baked goods. I have particularly excelled in creating whole-grain sourdoughs with 100% hydration levels and crafting delicate viennoiserie like pain au chocolat that meet international standards.</w:t>
      </w:r>
    </w:p>
    <w:p>
      <w:pPr>
        <w:pStyle w:val="BodyText"/>
      </w:pPr>
      <w:r>
        <w:t xml:space="preserve">What distinguishes me from other applicants is my intentional focus on cross-cultural baking education. While mastering Western techniques, I have independently studied Japanese baking methods through academic research and culinary workshops—particularly the subtle art of shokupan (Japanese milk bread) with its characteristic soft crumb and sweet flavor profile. I have meticulously practiced the 30-minute fermentation process required for shokupan's signature texture and experimented with traditional fillings like red bean paste (anko) to create fusion pastries that respect both culinary traditions.</w:t>
      </w:r>
    </w:p>
    <w:bookmarkEnd w:id="21"/>
    <w:bookmarkStart w:id="22" w:name="X80ff8497159c76e0070ccd46a5c3b8da358e525"/>
    <w:p>
      <w:pPr>
        <w:pStyle w:val="Heading2"/>
      </w:pPr>
      <w:r>
        <w:t xml:space="preserve">Cultural Alignment with Japan Osaka's Culinary Landscape</w:t>
      </w:r>
    </w:p>
    <w:p>
      <w:pPr>
        <w:pStyle w:val="FirstParagraph"/>
      </w:pPr>
      <w:r>
        <w:t xml:space="preserve">My decision to pursue this Internship Application Letter in Japan Osaka stems from a deep admiration for the city's unique position as a global hub where traditional craftsmanship meets contemporary innovation. Having researched Osaka’s bakery culture extensively, I recognize that cities like Namba and Umeda host over 500 specialty bakeries—including legendary establishments like "Boulangerie de la Mer" and "Kawagoe Bakery"—where the Japanese concept of</w:t>
      </w:r>
      <w:r>
        <w:t xml:space="preserve"> </w:t>
      </w:r>
      <w:r>
        <w:rPr>
          <w:iCs/>
          <w:i/>
        </w:rPr>
        <w:t xml:space="preserve">omotenashi</w:t>
      </w:r>
      <w:r>
        <w:t xml:space="preserve"> </w:t>
      </w:r>
      <w:r>
        <w:t xml:space="preserve">(selfless hospitality) directly influences baking philosophy. I am particularly inspired by Osaka's emphasis on</w:t>
      </w:r>
      <w:r>
        <w:t xml:space="preserve"> </w:t>
      </w:r>
      <w:r>
        <w:rPr>
          <w:iCs/>
          <w:i/>
        </w:rPr>
        <w:t xml:space="preserve">koufuku</w:t>
      </w:r>
      <w:r>
        <w:t xml:space="preserve"> </w:t>
      </w:r>
      <w:r>
        <w:t xml:space="preserve">(satisfaction through shared food), where bakers view their role as community nourishers rather than merely producers.</w:t>
      </w:r>
    </w:p>
    <w:p>
      <w:pPr>
        <w:pStyle w:val="BodyText"/>
      </w:pPr>
      <w:r>
        <w:t xml:space="preserve">In Japan, the Baker’s role extends beyond technical skill into cultural stewardship. Unlike Western bakeries focused primarily on sales metrics, Japanese establishments like those in Osaka prioritize harmonious ingredient pairing with local seasonal produce—such as using Yūbari King melon in summer buns or Kyoto shiitake mushrooms in savory pastries. My research reveals that Osaka’s bakeries often collaborate with neighboring farms to create hyper-local products, a practice I am eager to learn through hands-on experience. This cultural context makes Japan Osaka the perfect environment for me to evolve from technician to culinary artist.</w:t>
      </w:r>
    </w:p>
    <w:bookmarkEnd w:id="22"/>
    <w:bookmarkStart w:id="23" w:name="Xf9d0c69d1a01eba1e464d4c9d155b2d90629925"/>
    <w:p>
      <w:pPr>
        <w:pStyle w:val="Heading2"/>
      </w:pPr>
      <w:r>
        <w:t xml:space="preserve">Preparation for Living and Working in Osaka</w:t>
      </w:r>
    </w:p>
    <w:p>
      <w:pPr>
        <w:pStyle w:val="FirstParagraph"/>
      </w:pPr>
      <w:r>
        <w:t xml:space="preserve">I have taken concrete steps to prepare for immersion in Osaka’s work culture and linguistic environment. Having completed a six-month Japanese language course at the International Language Institute of Seattle, I possess JLPT N4-level proficiency—sufficient to navigate daily workplace communication, understand safety instructions, and build rapport with colleagues. I have also studied</w:t>
      </w:r>
      <w:r>
        <w:t xml:space="preserve"> </w:t>
      </w:r>
      <w:r>
        <w:rPr>
          <w:iCs/>
          <w:i/>
        </w:rPr>
        <w:t xml:space="preserve">konbini</w:t>
      </w:r>
      <w:r>
        <w:t xml:space="preserve"> </w:t>
      </w:r>
      <w:r>
        <w:t xml:space="preserve">(convenience store) etiquette and Osaka’s unique dialect patterns through cultural immersion workshops. Crucially, I am deeply committed to respecting Japanese work ethics: the 5S methodology (Sort, Set in order, Shine, Standardize, Sustain) that governs bakery cleanliness standards will be my operational foundation.</w:t>
      </w:r>
    </w:p>
    <w:p>
      <w:pPr>
        <w:pStyle w:val="BodyText"/>
      </w:pPr>
      <w:r>
        <w:t xml:space="preserve">I have researched Osaka-specific considerations for foreign interns—including the city’s efficient public transport system (Osaka Metro Line 10 minutes from Dōjima to Namba), neighborhood customs like the absence of tipping culture, and the importance of formal bowing gestures in professional settings. I understand that as a Baker intern at an Osaka establishment, my daily routine will likely begin at 4:30 AM for early morning baking sessions—a schedule I have already practiced during my apprenticeship to ensure seamless adaptation.</w:t>
      </w:r>
    </w:p>
    <w:bookmarkEnd w:id="23"/>
    <w:bookmarkStart w:id="24" w:name="long-term-vision-and-contribution"/>
    <w:p>
      <w:pPr>
        <w:pStyle w:val="Heading2"/>
      </w:pPr>
      <w:r>
        <w:t xml:space="preserve">Long-Term Vision and Contribution</w:t>
      </w:r>
    </w:p>
    <w:p>
      <w:pPr>
        <w:pStyle w:val="FirstParagraph"/>
      </w:pPr>
      <w:r>
        <w:t xml:space="preserve">This Baker Internship in Japan Osaka is not merely a career step but the cornerstone of my long-term vision to establish an Osaka-inspired bakery chain blending American artisan techniques with Japanese precision. During my internship, I will actively contribute by: (1) documenting traditional dough fermentation methods for future knowledge-sharing, (2) developing sustainable packaging solutions aligned with Japan’s</w:t>
      </w:r>
      <w:r>
        <w:t xml:space="preserve"> </w:t>
      </w:r>
      <w:r>
        <w:rPr>
          <w:iCs/>
          <w:i/>
        </w:rPr>
        <w:t xml:space="preserve">zero-waste</w:t>
      </w:r>
      <w:r>
        <w:t xml:space="preserve"> </w:t>
      </w:r>
      <w:r>
        <w:t xml:space="preserve">initiatives, and (3) assisting in creating seasonal menus that celebrate Osaka’s agricultural heritage. My goal is to learn the meticulous</w:t>
      </w:r>
      <w:r>
        <w:t xml:space="preserve"> </w:t>
      </w:r>
      <w:r>
        <w:rPr>
          <w:iCs/>
          <w:i/>
        </w:rPr>
        <w:t xml:space="preserve">shokunin kishitsu</w:t>
      </w:r>
      <w:r>
        <w:t xml:space="preserve"> </w:t>
      </w:r>
      <w:r>
        <w:t xml:space="preserve">(craftsman spirit) that makes Osaka bakeries renowned worldwide—where a single croissant might undergo 12 hours of folding for perfect layers.</w:t>
      </w:r>
    </w:p>
    <w:p>
      <w:pPr>
        <w:pStyle w:val="BodyText"/>
      </w:pPr>
      <w:r>
        <w:t xml:space="preserve">I am particularly drawn to your bakery’s recent collaboration with Umeda Farmers Market to create "Osaka Seasonal Harvest Loaves" featuring vegetables grown in the Kansai region. This initiative exemplifies the innovative yet tradition-rooted approach that I aspire to emulate. By participating in such projects, I will not only gain technical expertise but also learn how Japanese bakeries foster community through food—a philosophy that transcends borders and enriches global culinary culture.</w:t>
      </w:r>
    </w:p>
    <w:bookmarkEnd w:id="24"/>
    <w:p>
      <w:pPr>
        <w:pStyle w:val="BodyText"/>
      </w:pPr>
      <w:r>
        <w:t xml:space="preserve">In conclusion, my technical baking foundation, cultural preparation for Osaka’s work environment, and reverence for Japan’s culinary heritage position me to excel as your Baker Intern. I am eager to immerse myself in the morning energy of Osaka bakeries—where the scent of fresh bread mingles with street food vendors’ calls—and contribute meaningfully to your legacy. Thank you for considering my Internship Application Letter; I welcome the opportunity to discuss how my skills align with Osaka Sweets Heritage Co.’s mission during an interview at your convenience.</w:t>
      </w:r>
    </w:p>
    <w:p>
      <w:pPr>
        <w:pStyle w:val="BodyText"/>
      </w:pPr>
      <w:r>
        <w:t xml:space="preserve">Respectfully,</w:t>
      </w:r>
    </w:p>
    <w:p>
      <w:pPr>
        <w:pStyle w:val="BodyText"/>
      </w:pPr>
      <w:r>
        <w:t xml:space="preserve">Maya Tanaka</w:t>
      </w:r>
    </w:p>
    <w:p>
      <w:pPr>
        <w:pStyle w:val="BodyText"/>
      </w:pPr>
      <w:r>
        <w:t xml:space="preserve">Culinary Arts Graduate, Portland Culinary Institute</w:t>
      </w:r>
    </w:p>
    <w:p>
      <w:pPr>
        <w:pStyle w:val="BodyText"/>
      </w:pPr>
      <w:r>
        <w:t xml:space="preserve">Phone: +1 (503) 456-7890 | Email: maya.tanaka.culinary@email.com</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Japan Osaka</dc:title>
  <dc:creator/>
  <dc:language>en</dc:language>
  <cp:keywords/>
  <dcterms:created xsi:type="dcterms:W3CDTF">2026-07-15T05:52:10Z</dcterms:created>
  <dcterms:modified xsi:type="dcterms:W3CDTF">2026-07-15T05:52:10Z</dcterms:modified>
</cp:coreProperties>
</file>

<file path=docProps/custom.xml><?xml version="1.0" encoding="utf-8"?>
<Properties xmlns="http://schemas.openxmlformats.org/officeDocument/2006/custom-properties" xmlns:vt="http://schemas.openxmlformats.org/officeDocument/2006/docPropsVTypes"/>
</file>